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020CA2" w14:textId="77777777" w:rsidR="00D07C1B" w:rsidRPr="00BE3AFA" w:rsidRDefault="00790AED" w:rsidP="006C5DEC">
      <w:pPr>
        <w:spacing w:after="0" w:line="276" w:lineRule="auto"/>
        <w:rPr>
          <w:rFonts w:cstheme="minorHAnsi"/>
          <w:b/>
          <w:sz w:val="28"/>
          <w:szCs w:val="28"/>
        </w:rPr>
      </w:pPr>
      <w:r w:rsidRPr="00BE3AFA">
        <w:rPr>
          <w:rFonts w:cstheme="minorHAnsi"/>
          <w:b/>
          <w:sz w:val="28"/>
          <w:szCs w:val="28"/>
        </w:rPr>
        <w:t>Answer the following queries using the Northwind database</w:t>
      </w:r>
    </w:p>
    <w:p w14:paraId="1AABA11C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second costliest product</w:t>
      </w:r>
    </w:p>
    <w:p w14:paraId="4550651F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List out all the customers and the count of the orders that they made</w:t>
      </w:r>
    </w:p>
    <w:p w14:paraId="384427B6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customer with the highest number of orders</w:t>
      </w:r>
    </w:p>
    <w:p w14:paraId="29B4359A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customer with the second highest number of orders</w:t>
      </w:r>
    </w:p>
    <w:p w14:paraId="01792F8A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order with highest number of items</w:t>
      </w:r>
    </w:p>
    <w:p w14:paraId="21216566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customer with the highest order value</w:t>
      </w:r>
    </w:p>
    <w:p w14:paraId="193BD09A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supplier who supplies the highest number of products</w:t>
      </w:r>
      <w:bookmarkStart w:id="0" w:name="_GoBack"/>
      <w:bookmarkEnd w:id="0"/>
    </w:p>
    <w:p w14:paraId="26BE5B0F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Which category has the highest number of products</w:t>
      </w:r>
    </w:p>
    <w:p w14:paraId="6FB805A2" w14:textId="77777777" w:rsidR="00790AED" w:rsidRPr="00BE3AFA" w:rsidRDefault="00790AED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 xml:space="preserve">Which category is selling the </w:t>
      </w:r>
      <w:r w:rsidR="00E21AB3" w:rsidRPr="00BE3AFA">
        <w:rPr>
          <w:rFonts w:cstheme="minorHAnsi"/>
          <w:sz w:val="28"/>
          <w:szCs w:val="28"/>
        </w:rPr>
        <w:t>highest?</w:t>
      </w:r>
    </w:p>
    <w:p w14:paraId="01BCFC5F" w14:textId="77777777" w:rsidR="00790AED" w:rsidRPr="00BE3AFA" w:rsidRDefault="00E21AB3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rom which region do we have the highest number of customers</w:t>
      </w:r>
    </w:p>
    <w:p w14:paraId="4A2A8295" w14:textId="77777777" w:rsidR="00E21AB3" w:rsidRPr="00BE3AFA" w:rsidRDefault="00E21AB3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List all the regions and the count of customers from that region</w:t>
      </w:r>
    </w:p>
    <w:p w14:paraId="5BE05F34" w14:textId="77777777" w:rsidR="00E21AB3" w:rsidRPr="00BE3AFA" w:rsidRDefault="00E21AB3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List all the regions and the count of all suppliers from that region</w:t>
      </w:r>
    </w:p>
    <w:p w14:paraId="49B12CE6" w14:textId="77777777" w:rsidR="002D4735" w:rsidRPr="00BE3AFA" w:rsidRDefault="002D4735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List out all orders that were delivered before the reques</w:t>
      </w:r>
      <w:r w:rsidR="00B454CF" w:rsidRPr="00BE3AFA">
        <w:rPr>
          <w:rFonts w:cstheme="minorHAnsi"/>
          <w:sz w:val="28"/>
          <w:szCs w:val="28"/>
        </w:rPr>
        <w:t>ted date?</w:t>
      </w:r>
    </w:p>
    <w:p w14:paraId="2D1459AF" w14:textId="77777777" w:rsidR="002D4735" w:rsidRPr="00BE3AFA" w:rsidRDefault="002D4735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Which customer received the highest discount?</w:t>
      </w:r>
    </w:p>
    <w:p w14:paraId="00C15828" w14:textId="77777777" w:rsidR="002D4735" w:rsidRPr="00BE3AFA" w:rsidRDefault="002D4735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Which order contains the highest quantity for a single product?</w:t>
      </w:r>
    </w:p>
    <w:p w14:paraId="145FB83F" w14:textId="77777777" w:rsidR="006528A1" w:rsidRPr="00BE3AFA" w:rsidRDefault="006528A1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List out all orders with total cost higher than average total cost.</w:t>
      </w:r>
    </w:p>
    <w:p w14:paraId="372C07D4" w14:textId="77777777" w:rsidR="006528A1" w:rsidRPr="00BE3AFA" w:rsidRDefault="006528A1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 xml:space="preserve">List out all products with discounts </w:t>
      </w:r>
      <w:r w:rsidR="00B454CF" w:rsidRPr="00BE3AFA">
        <w:rPr>
          <w:rFonts w:cstheme="minorHAnsi"/>
          <w:sz w:val="28"/>
          <w:szCs w:val="28"/>
        </w:rPr>
        <w:t>higher than average discount offered.</w:t>
      </w:r>
    </w:p>
    <w:p w14:paraId="2F35252C" w14:textId="77777777" w:rsidR="00B454CF" w:rsidRPr="00BE3AFA" w:rsidRDefault="00B454CF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 xml:space="preserve">Find out the product with the highest discount? </w:t>
      </w:r>
    </w:p>
    <w:p w14:paraId="24DFE05A" w14:textId="77777777" w:rsidR="00B454CF" w:rsidRPr="00BE3AFA" w:rsidRDefault="00434BB2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the order with the highest total cost?</w:t>
      </w:r>
    </w:p>
    <w:p w14:paraId="3BAEAE98" w14:textId="5C0CB8A4" w:rsidR="00B454CF" w:rsidRDefault="00B454CF" w:rsidP="006C5DEC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Find out the product that sells the highest?</w:t>
      </w:r>
    </w:p>
    <w:p w14:paraId="6F14585F" w14:textId="77777777" w:rsidR="00BE3AFA" w:rsidRPr="00BE3AFA" w:rsidRDefault="00BE3AFA" w:rsidP="006C5DEC">
      <w:pPr>
        <w:pStyle w:val="ListParagraph"/>
        <w:spacing w:after="0" w:line="276" w:lineRule="auto"/>
        <w:rPr>
          <w:rFonts w:cstheme="minorHAnsi"/>
          <w:sz w:val="28"/>
          <w:szCs w:val="28"/>
        </w:rPr>
      </w:pPr>
    </w:p>
    <w:p w14:paraId="62D42B07" w14:textId="77777777" w:rsidR="00465B08" w:rsidRPr="00BE3AFA" w:rsidRDefault="00465B08" w:rsidP="006C5DEC">
      <w:pPr>
        <w:spacing w:after="0" w:line="276" w:lineRule="auto"/>
        <w:rPr>
          <w:rFonts w:cstheme="minorHAnsi"/>
          <w:b/>
          <w:sz w:val="28"/>
          <w:szCs w:val="28"/>
        </w:rPr>
      </w:pPr>
      <w:r w:rsidRPr="00BE3AFA">
        <w:rPr>
          <w:rFonts w:cstheme="minorHAnsi"/>
          <w:b/>
          <w:sz w:val="28"/>
          <w:szCs w:val="28"/>
        </w:rPr>
        <w:t>General SQL Questions</w:t>
      </w:r>
    </w:p>
    <w:p w14:paraId="7BD54DEF" w14:textId="23DB6ED6" w:rsidR="005D043E" w:rsidRPr="00BE3AFA" w:rsidRDefault="005D043E" w:rsidP="006C5DEC">
      <w:pPr>
        <w:pStyle w:val="ListParagraph"/>
        <w:numPr>
          <w:ilvl w:val="0"/>
          <w:numId w:val="8"/>
        </w:numPr>
        <w:spacing w:after="20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Assume a table containing two columns A and B with integer values. If NULL value is present in column A replace it with the value in B and change B value to 30 if only A value is NULL</w:t>
      </w:r>
    </w:p>
    <w:p w14:paraId="5FA0959A" w14:textId="6B3A32C8" w:rsidR="005D043E" w:rsidRPr="00BE3AFA" w:rsidRDefault="005D043E" w:rsidP="006C5DE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 xml:space="preserve">Count the number of records/rows in a table and if null value is present in any of the columns then count that row twice.  </w:t>
      </w:r>
    </w:p>
    <w:p w14:paraId="00839EC9" w14:textId="35638684" w:rsidR="00465B08" w:rsidRPr="00BE3AFA" w:rsidRDefault="005D043E" w:rsidP="006C5DE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 xml:space="preserve">Assume a table with two columns A and B with integer values. Write query to list out the maximum of A &amp; B as output for each record.  </w:t>
      </w:r>
    </w:p>
    <w:p w14:paraId="462C3BC9" w14:textId="72A0C533" w:rsidR="005D043E" w:rsidRPr="00BE3AFA" w:rsidRDefault="005D043E" w:rsidP="006C5DE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List out all customers whose name contains “s” as the third letter.  Don’t use LIKE operator.</w:t>
      </w:r>
    </w:p>
    <w:p w14:paraId="59CFE2CD" w14:textId="2A8FE579" w:rsidR="005D043E" w:rsidRPr="00BE3AFA" w:rsidRDefault="005D043E" w:rsidP="006C5DEC">
      <w:pPr>
        <w:pStyle w:val="ListParagraph"/>
        <w:numPr>
          <w:ilvl w:val="0"/>
          <w:numId w:val="8"/>
        </w:numPr>
        <w:spacing w:after="0" w:line="276" w:lineRule="auto"/>
        <w:rPr>
          <w:rFonts w:cstheme="minorHAnsi"/>
          <w:sz w:val="28"/>
          <w:szCs w:val="28"/>
        </w:rPr>
      </w:pPr>
      <w:r w:rsidRPr="00BE3AFA">
        <w:rPr>
          <w:rFonts w:cstheme="minorHAnsi"/>
          <w:sz w:val="28"/>
          <w:szCs w:val="28"/>
        </w:rPr>
        <w:t>Assume a table with t</w:t>
      </w:r>
      <w:r w:rsidRPr="00BE3AFA">
        <w:rPr>
          <w:rFonts w:cstheme="minorHAnsi"/>
          <w:sz w:val="28"/>
          <w:szCs w:val="28"/>
        </w:rPr>
        <w:t xml:space="preserve">wo </w:t>
      </w:r>
      <w:r w:rsidRPr="00BE3AFA">
        <w:rPr>
          <w:rFonts w:cstheme="minorHAnsi"/>
          <w:sz w:val="28"/>
          <w:szCs w:val="28"/>
        </w:rPr>
        <w:t>columns A</w:t>
      </w:r>
      <w:r w:rsidRPr="00BE3AFA">
        <w:rPr>
          <w:rFonts w:cstheme="minorHAnsi"/>
          <w:sz w:val="28"/>
          <w:szCs w:val="28"/>
        </w:rPr>
        <w:t xml:space="preserve"> and B</w:t>
      </w:r>
      <w:r w:rsidRPr="00BE3AFA">
        <w:rPr>
          <w:rFonts w:cstheme="minorHAnsi"/>
          <w:sz w:val="28"/>
          <w:szCs w:val="28"/>
        </w:rPr>
        <w:t xml:space="preserve"> with integer values. Write query to list out th</w:t>
      </w:r>
      <w:r w:rsidRPr="00BE3AFA">
        <w:rPr>
          <w:rFonts w:cstheme="minorHAnsi"/>
          <w:sz w:val="28"/>
          <w:szCs w:val="28"/>
        </w:rPr>
        <w:t>ose records where A or B contains a NULL value.</w:t>
      </w:r>
    </w:p>
    <w:p w14:paraId="1CBA1B49" w14:textId="70FEEC3A" w:rsidR="005D043E" w:rsidRPr="00BE3AFA" w:rsidRDefault="005D043E" w:rsidP="0037476B">
      <w:pPr>
        <w:spacing w:after="0" w:line="240" w:lineRule="auto"/>
        <w:ind w:left="360"/>
        <w:rPr>
          <w:sz w:val="28"/>
          <w:szCs w:val="28"/>
        </w:rPr>
      </w:pPr>
    </w:p>
    <w:p w14:paraId="7EB96BB2" w14:textId="77777777" w:rsidR="00BE3AFA" w:rsidRPr="00BE3AFA" w:rsidRDefault="00BE3AFA" w:rsidP="0037476B">
      <w:pPr>
        <w:spacing w:after="0" w:line="240" w:lineRule="auto"/>
        <w:ind w:left="360"/>
        <w:rPr>
          <w:sz w:val="28"/>
          <w:szCs w:val="28"/>
        </w:rPr>
      </w:pPr>
    </w:p>
    <w:sectPr w:rsidR="00BE3AFA" w:rsidRPr="00BE3AFA" w:rsidSect="00790AED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37B21"/>
    <w:multiLevelType w:val="hybridMultilevel"/>
    <w:tmpl w:val="47563B2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57302E"/>
    <w:multiLevelType w:val="hybridMultilevel"/>
    <w:tmpl w:val="50DEE24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D11DCC"/>
    <w:multiLevelType w:val="hybridMultilevel"/>
    <w:tmpl w:val="C9741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F247AB"/>
    <w:multiLevelType w:val="hybridMultilevel"/>
    <w:tmpl w:val="D52ED4D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B70646"/>
    <w:multiLevelType w:val="hybridMultilevel"/>
    <w:tmpl w:val="C9741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115B4D"/>
    <w:multiLevelType w:val="hybridMultilevel"/>
    <w:tmpl w:val="C9741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777AC3"/>
    <w:multiLevelType w:val="hybridMultilevel"/>
    <w:tmpl w:val="C9741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7D0512"/>
    <w:multiLevelType w:val="hybridMultilevel"/>
    <w:tmpl w:val="C9741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46299C"/>
    <w:multiLevelType w:val="hybridMultilevel"/>
    <w:tmpl w:val="C97417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7"/>
  </w:num>
  <w:num w:numId="4">
    <w:abstractNumId w:val="4"/>
  </w:num>
  <w:num w:numId="5">
    <w:abstractNumId w:val="8"/>
  </w:num>
  <w:num w:numId="6">
    <w:abstractNumId w:val="2"/>
  </w:num>
  <w:num w:numId="7">
    <w:abstractNumId w:val="6"/>
  </w:num>
  <w:num w:numId="8">
    <w:abstractNumId w:val="1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srQ0NzKxMDICUko6SsGpxcWZ+XkgBca1ANbD4uwsAAAA"/>
  </w:docVars>
  <w:rsids>
    <w:rsidRoot w:val="00790AED"/>
    <w:rsid w:val="000A4966"/>
    <w:rsid w:val="001B2911"/>
    <w:rsid w:val="002D4735"/>
    <w:rsid w:val="003523FD"/>
    <w:rsid w:val="0037476B"/>
    <w:rsid w:val="003A725A"/>
    <w:rsid w:val="003F1C61"/>
    <w:rsid w:val="00434BB2"/>
    <w:rsid w:val="00465B08"/>
    <w:rsid w:val="00466D88"/>
    <w:rsid w:val="005D043E"/>
    <w:rsid w:val="00617E4B"/>
    <w:rsid w:val="006528A1"/>
    <w:rsid w:val="006C5DEC"/>
    <w:rsid w:val="007422E9"/>
    <w:rsid w:val="007677EE"/>
    <w:rsid w:val="00790AED"/>
    <w:rsid w:val="00B454CF"/>
    <w:rsid w:val="00BE3AFA"/>
    <w:rsid w:val="00CD4C93"/>
    <w:rsid w:val="00D07C1B"/>
    <w:rsid w:val="00E16FF1"/>
    <w:rsid w:val="00E21AB3"/>
    <w:rsid w:val="00F55D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EDD9C1"/>
  <w15:chartTrackingRefBased/>
  <w15:docId w15:val="{34F54C2A-4129-44E0-A2C3-84E06139C8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47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0AE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kumar Prakasam</dc:creator>
  <cp:keywords/>
  <dc:description/>
  <cp:lastModifiedBy>Anandkumar Prakasam</cp:lastModifiedBy>
  <cp:revision>23</cp:revision>
  <dcterms:created xsi:type="dcterms:W3CDTF">2018-09-25T06:19:00Z</dcterms:created>
  <dcterms:modified xsi:type="dcterms:W3CDTF">2019-03-26T05:43:00Z</dcterms:modified>
</cp:coreProperties>
</file>